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9749E9" w14:textId="736E2E01" w:rsidR="00573B14" w:rsidRDefault="008F24D6">
      <w:r>
        <w:t>Instrukcja instalacji R, R studio oraz używanych w moim projekcie pakietów. Należy postępować w przedstawionej w instrukcji kolejności instalacji!</w:t>
      </w:r>
    </w:p>
    <w:p w14:paraId="64E7DBAA" w14:textId="6B5C6CC2" w:rsidR="008F24D6" w:rsidRDefault="008F24D6">
      <w:r>
        <w:t xml:space="preserve">Mój „setup” nie odbiega od standardowej instalacji R studio, wszystkie pakiety są instalowane już poprzez środowisko R. </w:t>
      </w:r>
    </w:p>
    <w:p w14:paraId="53C54277" w14:textId="5193AFF6" w:rsidR="008F24D6" w:rsidRDefault="008F24D6"/>
    <w:p w14:paraId="29D25D51" w14:textId="002017C8" w:rsidR="008F24D6" w:rsidRDefault="008F24D6" w:rsidP="008F24D6">
      <w:pPr>
        <w:rPr>
          <w:b/>
          <w:bCs/>
        </w:rPr>
      </w:pPr>
      <w:r w:rsidRPr="008F24D6">
        <w:rPr>
          <w:b/>
          <w:bCs/>
        </w:rPr>
        <w:t>1. Instalacja R</w:t>
      </w:r>
    </w:p>
    <w:p w14:paraId="60B5BD8E" w14:textId="2EA954CC" w:rsidR="00142C4F" w:rsidRDefault="00142C4F" w:rsidP="008F24D6">
      <w:r>
        <w:t xml:space="preserve">Do instalacji R studio niezbędna jest najpierw instalacją samego R, na którego R studio jest tylko </w:t>
      </w:r>
      <w:r>
        <w:rPr>
          <w:i/>
          <w:iCs/>
        </w:rPr>
        <w:t xml:space="preserve">nakładką. </w:t>
      </w:r>
      <w:r>
        <w:t>Aktualnie najnowszą stabilną wersją dla systemu Windows jest R-4.2.0 i takiej też zalecam instalację.</w:t>
      </w:r>
    </w:p>
    <w:p w14:paraId="3126EC21" w14:textId="6BB04BF8" w:rsidR="00F263DC" w:rsidRDefault="00F263DC" w:rsidP="008F24D6">
      <w:r>
        <w:t>- Na poniższej stronie należy wybrać instalację odpowiednią dla systemu operacyjnego:</w:t>
      </w:r>
    </w:p>
    <w:p w14:paraId="2250D189" w14:textId="52BCC39E" w:rsidR="00F263DC" w:rsidRPr="00331E78" w:rsidRDefault="00753B68" w:rsidP="008F24D6">
      <w:pPr>
        <w:rPr>
          <w:rStyle w:val="Hyperlink"/>
        </w:rPr>
      </w:pPr>
      <w:hyperlink r:id="rId7" w:history="1">
        <w:r w:rsidR="00F263DC" w:rsidRPr="00331E78">
          <w:rPr>
            <w:rStyle w:val="Hyperlink"/>
          </w:rPr>
          <w:t>https://cran.r-project</w:t>
        </w:r>
        <w:r w:rsidR="00F263DC" w:rsidRPr="00331E78">
          <w:rPr>
            <w:rStyle w:val="Hyperlink"/>
          </w:rPr>
          <w:t>.</w:t>
        </w:r>
        <w:r w:rsidR="00F263DC" w:rsidRPr="00331E78">
          <w:rPr>
            <w:rStyle w:val="Hyperlink"/>
          </w:rPr>
          <w:t>org/</w:t>
        </w:r>
      </w:hyperlink>
    </w:p>
    <w:p w14:paraId="28EA2D98" w14:textId="3F77EEC3" w:rsidR="00142C4F" w:rsidRDefault="00F263DC" w:rsidP="008F24D6">
      <w:pPr>
        <w:rPr>
          <w:b/>
          <w:bCs/>
        </w:rPr>
      </w:pPr>
      <w:r>
        <w:object w:dxaOrig="17100" w:dyaOrig="7020" w14:anchorId="082EB62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3.25pt;height:186pt" o:ole="">
            <v:imagedata r:id="rId8" o:title=""/>
          </v:shape>
          <o:OLEObject Type="Embed" ProgID="Paint.Picture" ShapeID="_x0000_i1025" DrawAspect="Content" ObjectID="_1715533191" r:id="rId9"/>
        </w:object>
      </w:r>
    </w:p>
    <w:p w14:paraId="55509664" w14:textId="0FA653F2" w:rsidR="00142C4F" w:rsidRDefault="00142C4F" w:rsidP="008F24D6">
      <w:pPr>
        <w:rPr>
          <w:b/>
          <w:bCs/>
        </w:rPr>
      </w:pPr>
    </w:p>
    <w:p w14:paraId="73CE0266" w14:textId="77777777" w:rsidR="00CB10F2" w:rsidRDefault="00F263DC" w:rsidP="008F24D6">
      <w:r w:rsidRPr="00F263DC">
        <w:t xml:space="preserve">- Następnie na stronie, na którą zostaliśmy przekierowani w </w:t>
      </w:r>
      <w:r>
        <w:t>„</w:t>
      </w:r>
      <w:r w:rsidRPr="00F263DC">
        <w:t>Subdirectories</w:t>
      </w:r>
      <w:r>
        <w:t>”</w:t>
      </w:r>
      <w:r w:rsidRPr="00F263DC">
        <w:t xml:space="preserve"> wybrać wersję </w:t>
      </w:r>
      <w:r>
        <w:t>„</w:t>
      </w:r>
      <w:r w:rsidRPr="00F263DC">
        <w:t>base</w:t>
      </w:r>
      <w:r>
        <w:t>”</w:t>
      </w:r>
    </w:p>
    <w:p w14:paraId="67F47A55" w14:textId="69E0E56A" w:rsidR="00CB10F2" w:rsidRDefault="00F263DC" w:rsidP="008F24D6">
      <w:r>
        <w:t>- Na kolejnej stronie kliknąć duży przycisk u góry strony „Download R-4.2.0 for…”</w:t>
      </w:r>
    </w:p>
    <w:p w14:paraId="53D67FF0" w14:textId="6706F6CA" w:rsidR="00CB10F2" w:rsidRDefault="00CB10F2" w:rsidP="008F24D6">
      <w:r>
        <w:t>- Pobrany plik „R-4.2.0-….exe” należy otworzyć. (w miejscu kropek jest skrót wybranego systemu operacyjnego</w:t>
      </w:r>
      <w:r w:rsidR="00023DAC">
        <w:t>)</w:t>
      </w:r>
    </w:p>
    <w:p w14:paraId="6A64B3EF" w14:textId="52BF319D" w:rsidR="00CB10F2" w:rsidRDefault="00CB10F2" w:rsidP="008F24D6">
      <w:r>
        <w:t>- W instalacji kolejno wybieramy język, potwierdzamy zgodę licencji oraz wybieramy miejsce gdzie chcemy, aby plik został zainstalowany, następnie na wszystko klikamy „Dalej”.</w:t>
      </w:r>
    </w:p>
    <w:p w14:paraId="0BDF3B84" w14:textId="61332064" w:rsidR="00CB10F2" w:rsidRPr="00F263DC" w:rsidRDefault="00CB10F2" w:rsidP="008F24D6">
      <w:r>
        <w:t>- Po ukończeniu instalacji R jest gotowy</w:t>
      </w:r>
    </w:p>
    <w:p w14:paraId="2A538A29" w14:textId="77777777" w:rsidR="00E67628" w:rsidRDefault="00E67628" w:rsidP="008F24D6">
      <w:pPr>
        <w:rPr>
          <w:b/>
          <w:bCs/>
        </w:rPr>
      </w:pPr>
    </w:p>
    <w:p w14:paraId="200BEBAE" w14:textId="77777777" w:rsidR="00E67628" w:rsidRDefault="00E67628" w:rsidP="008F24D6">
      <w:pPr>
        <w:rPr>
          <w:b/>
          <w:bCs/>
        </w:rPr>
      </w:pPr>
    </w:p>
    <w:p w14:paraId="62F88C3B" w14:textId="61E818CA" w:rsidR="008F24D6" w:rsidRDefault="008F24D6" w:rsidP="008F24D6">
      <w:pPr>
        <w:rPr>
          <w:b/>
          <w:bCs/>
        </w:rPr>
      </w:pPr>
      <w:r w:rsidRPr="00CF1298">
        <w:rPr>
          <w:b/>
          <w:bCs/>
        </w:rPr>
        <w:t>2. Instalacja R studio</w:t>
      </w:r>
    </w:p>
    <w:p w14:paraId="6B765026" w14:textId="435C92CA" w:rsidR="00EF443C" w:rsidRPr="00EF443C" w:rsidRDefault="00EF443C" w:rsidP="008F24D6">
      <w:r>
        <w:t>- Wchodzimy w poniższy link w celu pobrania nakładki R studio</w:t>
      </w:r>
    </w:p>
    <w:p w14:paraId="2B40003D" w14:textId="1844578C" w:rsidR="00331E78" w:rsidRDefault="00331E78" w:rsidP="008F24D6">
      <w:hyperlink r:id="rId10" w:history="1">
        <w:r w:rsidRPr="0055675F">
          <w:rPr>
            <w:rStyle w:val="Hyperlink"/>
          </w:rPr>
          <w:t>https://www.rstudio.com/products/rstudio/download/</w:t>
        </w:r>
      </w:hyperlink>
    </w:p>
    <w:p w14:paraId="3F1397D4" w14:textId="72B52B03" w:rsidR="00CB10F2" w:rsidRDefault="00EF443C" w:rsidP="008F24D6">
      <w:r>
        <w:object w:dxaOrig="16968" w:dyaOrig="7272" w14:anchorId="133F0A16">
          <v:shape id="_x0000_i1026" type="#_x0000_t75" style="width:453.25pt;height:194.2pt" o:ole="">
            <v:imagedata r:id="rId11" o:title=""/>
          </v:shape>
          <o:OLEObject Type="Embed" ProgID="Paint.Picture" ShapeID="_x0000_i1026" DrawAspect="Content" ObjectID="_1715533192" r:id="rId12"/>
        </w:object>
      </w:r>
    </w:p>
    <w:p w14:paraId="0C1CA700" w14:textId="3A9C612B" w:rsidR="00EF443C" w:rsidRDefault="00EF443C" w:rsidP="008F24D6">
      <w:r>
        <w:t>- Wybieramy darmową wersję R studio</w:t>
      </w:r>
      <w:r w:rsidR="008C54D5">
        <w:t xml:space="preserve"> klikając „DOWNLOAD”</w:t>
      </w:r>
    </w:p>
    <w:p w14:paraId="445F7732" w14:textId="3755DDA9" w:rsidR="00EF443C" w:rsidRDefault="00EF443C" w:rsidP="008F24D6">
      <w:r>
        <w:t>- Na następnej stronie wybieramy wersję dla naszego systemu operacyjnego</w:t>
      </w:r>
    </w:p>
    <w:p w14:paraId="74256B71" w14:textId="4A638467" w:rsidR="00EF443C" w:rsidRDefault="00EF443C" w:rsidP="008F24D6">
      <w:r>
        <w:object w:dxaOrig="13728" w:dyaOrig="5856" w14:anchorId="19A18521">
          <v:shape id="_x0000_i1027" type="#_x0000_t75" style="width:453.25pt;height:193.1pt" o:ole="">
            <v:imagedata r:id="rId13" o:title=""/>
          </v:shape>
          <o:OLEObject Type="Embed" ProgID="Paint.Picture" ShapeID="_x0000_i1027" DrawAspect="Content" ObjectID="_1715533193" r:id="rId14"/>
        </w:object>
      </w:r>
    </w:p>
    <w:p w14:paraId="66DB2D38" w14:textId="5D0C485B" w:rsidR="00874B8B" w:rsidRDefault="00874B8B" w:rsidP="008F24D6">
      <w:r>
        <w:t>- Pobrany plik otwieramy w celu instalacji</w:t>
      </w:r>
    </w:p>
    <w:p w14:paraId="3B40C199" w14:textId="19FD679D" w:rsidR="00874B8B" w:rsidRDefault="00874B8B" w:rsidP="008F24D6">
      <w:r>
        <w:t>- Przeprowadzamy instalację programu wybierając odpowiedni język, zgadzając się na licencję, wybierając lokalizację, wybierając standardowy tryb instalacji oraz na wszystko inne klikając dalej</w:t>
      </w:r>
    </w:p>
    <w:p w14:paraId="297CBEC3" w14:textId="3B450DEE" w:rsidR="00874B8B" w:rsidRDefault="00874B8B" w:rsidP="008F24D6">
      <w:r>
        <w:t>- Po ukończeniu instalacji R studio jest gotowe do uruchomienia</w:t>
      </w:r>
    </w:p>
    <w:p w14:paraId="633438F4" w14:textId="6579CC25" w:rsidR="00E67628" w:rsidRDefault="00E67628" w:rsidP="008F24D6"/>
    <w:p w14:paraId="0C9989AD" w14:textId="77777777" w:rsidR="00E67628" w:rsidRPr="00CF1298" w:rsidRDefault="00E67628" w:rsidP="008F24D6">
      <w:pPr>
        <w:rPr>
          <w:b/>
          <w:bCs/>
        </w:rPr>
      </w:pPr>
    </w:p>
    <w:p w14:paraId="4E71A969" w14:textId="5C5D51B4" w:rsidR="008F24D6" w:rsidRDefault="008F24D6" w:rsidP="008F24D6">
      <w:pPr>
        <w:rPr>
          <w:b/>
          <w:bCs/>
        </w:rPr>
      </w:pPr>
      <w:r w:rsidRPr="00CF1298">
        <w:rPr>
          <w:b/>
          <w:bCs/>
        </w:rPr>
        <w:t>3. Instalacja pakietów</w:t>
      </w:r>
    </w:p>
    <w:p w14:paraId="03145EE1" w14:textId="50BF2A0E" w:rsidR="00CB4A7A" w:rsidRDefault="00CB4A7A" w:rsidP="008F24D6">
      <w:r>
        <w:t>- Najprostszym sposobem instalacji używanych przeze mnie pakietów jest wywołanie poniższych komend w konsoli R studio „Console”</w:t>
      </w:r>
    </w:p>
    <w:p w14:paraId="50BD41BD" w14:textId="7B0A4661" w:rsidR="003C1E1C" w:rsidRPr="00CB4A7A" w:rsidRDefault="003C1E1C" w:rsidP="008F24D6">
      <w:r>
        <w:object w:dxaOrig="15444" w:dyaOrig="6720" w14:anchorId="1A852AD6">
          <v:shape id="_x0000_i1028" type="#_x0000_t75" style="width:453.25pt;height:197.45pt" o:ole="">
            <v:imagedata r:id="rId15" o:title=""/>
          </v:shape>
          <o:OLEObject Type="Embed" ProgID="Paint.Picture" ShapeID="_x0000_i1028" DrawAspect="Content" ObjectID="_1715533194" r:id="rId16"/>
        </w:object>
      </w:r>
    </w:p>
    <w:p w14:paraId="0AFC44A5" w14:textId="01A3983B" w:rsidR="00CB10F2" w:rsidRPr="00331E78" w:rsidRDefault="00CB4A7A" w:rsidP="008F24D6">
      <w:pPr>
        <w:rPr>
          <w:lang w:val="en-US"/>
        </w:rPr>
      </w:pPr>
      <w:r w:rsidRPr="00331E78">
        <w:rPr>
          <w:lang w:val="en-US"/>
        </w:rPr>
        <w:t>install.packages(“dplyr”)</w:t>
      </w:r>
    </w:p>
    <w:p w14:paraId="193504F0" w14:textId="2229459E" w:rsidR="00CB4A7A" w:rsidRPr="00CB4A7A" w:rsidRDefault="00CB4A7A" w:rsidP="00CB4A7A">
      <w:pPr>
        <w:rPr>
          <w:lang w:val="en-US"/>
        </w:rPr>
      </w:pPr>
      <w:r>
        <w:rPr>
          <w:lang w:val="en-US"/>
        </w:rPr>
        <w:t>install</w:t>
      </w:r>
      <w:r w:rsidRPr="00CB4A7A">
        <w:rPr>
          <w:lang w:val="en-US"/>
        </w:rPr>
        <w:t>.packages(</w:t>
      </w:r>
      <w:r>
        <w:rPr>
          <w:lang w:val="en-US"/>
        </w:rPr>
        <w:t>“tidyr”)</w:t>
      </w:r>
    </w:p>
    <w:p w14:paraId="31FD13BE" w14:textId="281F4EAC" w:rsidR="00CB4A7A" w:rsidRDefault="00CB4A7A" w:rsidP="00CB4A7A">
      <w:pPr>
        <w:rPr>
          <w:lang w:val="en-US"/>
        </w:rPr>
      </w:pPr>
      <w:r>
        <w:rPr>
          <w:lang w:val="en-US"/>
        </w:rPr>
        <w:t>install</w:t>
      </w:r>
      <w:r w:rsidRPr="00CB4A7A">
        <w:rPr>
          <w:lang w:val="en-US"/>
        </w:rPr>
        <w:t>.packages(</w:t>
      </w:r>
      <w:r>
        <w:rPr>
          <w:lang w:val="en-US"/>
        </w:rPr>
        <w:t>“stringr”)</w:t>
      </w:r>
    </w:p>
    <w:p w14:paraId="46EBDF16" w14:textId="006DDDF6" w:rsidR="00CB4A7A" w:rsidRDefault="00CB4A7A" w:rsidP="00CB4A7A">
      <w:pPr>
        <w:rPr>
          <w:lang w:val="en-US"/>
        </w:rPr>
      </w:pPr>
      <w:r>
        <w:rPr>
          <w:lang w:val="en-US"/>
        </w:rPr>
        <w:t>install</w:t>
      </w:r>
      <w:r w:rsidRPr="00CB4A7A">
        <w:rPr>
          <w:lang w:val="en-US"/>
        </w:rPr>
        <w:t>.packages(</w:t>
      </w:r>
      <w:r>
        <w:rPr>
          <w:lang w:val="en-US"/>
        </w:rPr>
        <w:t>“purrr”)</w:t>
      </w:r>
    </w:p>
    <w:p w14:paraId="6CBA38DD" w14:textId="2D13E3FB" w:rsidR="00CB4A7A" w:rsidRDefault="00CB4A7A" w:rsidP="00CB4A7A">
      <w:pPr>
        <w:rPr>
          <w:lang w:val="en-US"/>
        </w:rPr>
      </w:pPr>
      <w:r>
        <w:rPr>
          <w:lang w:val="en-US"/>
        </w:rPr>
        <w:t>install.packages(“ggplot2”)</w:t>
      </w:r>
    </w:p>
    <w:p w14:paraId="00447D42" w14:textId="665A4ACA" w:rsidR="00CB4A7A" w:rsidRDefault="00CB4A7A" w:rsidP="00CB4A7A">
      <w:pPr>
        <w:rPr>
          <w:lang w:val="en-US"/>
        </w:rPr>
      </w:pPr>
      <w:r>
        <w:rPr>
          <w:lang w:val="en-US"/>
        </w:rPr>
        <w:t>install.packages(“ggthemes”)</w:t>
      </w:r>
    </w:p>
    <w:p w14:paraId="536DBA6D" w14:textId="4E8F8C08" w:rsidR="00CB4A7A" w:rsidRPr="00331E78" w:rsidRDefault="00CB4A7A" w:rsidP="00CB4A7A">
      <w:r w:rsidRPr="00331E78">
        <w:t>install.packages(“scales”)</w:t>
      </w:r>
    </w:p>
    <w:p w14:paraId="73FBE778" w14:textId="323381EF" w:rsidR="002A430B" w:rsidRPr="002A430B" w:rsidRDefault="002A430B" w:rsidP="002A430B">
      <w:r w:rsidRPr="002A430B">
        <w:t xml:space="preserve">- zainstalowane pakiety </w:t>
      </w:r>
      <w:r>
        <w:t>można wywołać</w:t>
      </w:r>
      <w:r w:rsidRPr="002A430B">
        <w:t xml:space="preserve"> funkcją l</w:t>
      </w:r>
      <w:r>
        <w:t>ibrary()</w:t>
      </w:r>
    </w:p>
    <w:p w14:paraId="09E5E423" w14:textId="77777777" w:rsidR="00CB4A7A" w:rsidRPr="002A430B" w:rsidRDefault="00CB4A7A" w:rsidP="00CB4A7A"/>
    <w:p w14:paraId="4F54B8DB" w14:textId="77777777" w:rsidR="00CB4A7A" w:rsidRPr="002A430B" w:rsidRDefault="00CB4A7A" w:rsidP="00CB4A7A"/>
    <w:p w14:paraId="25FDD8D1" w14:textId="6B75BDDC" w:rsidR="00CB4A7A" w:rsidRPr="002A430B" w:rsidRDefault="00CB4A7A" w:rsidP="00CB4A7A"/>
    <w:p w14:paraId="70F37567" w14:textId="77777777" w:rsidR="00CB4A7A" w:rsidRPr="002A430B" w:rsidRDefault="00CB4A7A" w:rsidP="00CB4A7A"/>
    <w:p w14:paraId="34897AB3" w14:textId="77777777" w:rsidR="00CB4A7A" w:rsidRPr="002A430B" w:rsidRDefault="00CB4A7A" w:rsidP="008F24D6"/>
    <w:sectPr w:rsidR="00CB4A7A" w:rsidRPr="002A430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AC286E" w14:textId="77777777" w:rsidR="00753B68" w:rsidRDefault="00753B68" w:rsidP="00331E78">
      <w:pPr>
        <w:spacing w:after="0" w:line="240" w:lineRule="auto"/>
      </w:pPr>
      <w:r>
        <w:separator/>
      </w:r>
    </w:p>
  </w:endnote>
  <w:endnote w:type="continuationSeparator" w:id="0">
    <w:p w14:paraId="3C5B452E" w14:textId="77777777" w:rsidR="00753B68" w:rsidRDefault="00753B68" w:rsidP="00331E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F93A70" w14:textId="77777777" w:rsidR="00753B68" w:rsidRDefault="00753B68" w:rsidP="00331E78">
      <w:pPr>
        <w:spacing w:after="0" w:line="240" w:lineRule="auto"/>
      </w:pPr>
      <w:r>
        <w:separator/>
      </w:r>
    </w:p>
  </w:footnote>
  <w:footnote w:type="continuationSeparator" w:id="0">
    <w:p w14:paraId="123AA7AA" w14:textId="77777777" w:rsidR="00753B68" w:rsidRDefault="00753B68" w:rsidP="00331E7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3325DD"/>
    <w:multiLevelType w:val="hybridMultilevel"/>
    <w:tmpl w:val="BF56D944"/>
    <w:lvl w:ilvl="0" w:tplc="720CD7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655BA0"/>
    <w:multiLevelType w:val="hybridMultilevel"/>
    <w:tmpl w:val="CF0A6BEA"/>
    <w:lvl w:ilvl="0" w:tplc="2BA6DEE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7568DC"/>
    <w:multiLevelType w:val="hybridMultilevel"/>
    <w:tmpl w:val="AEF6B828"/>
    <w:lvl w:ilvl="0" w:tplc="21D8A70A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2719CE"/>
    <w:multiLevelType w:val="hybridMultilevel"/>
    <w:tmpl w:val="629EAE58"/>
    <w:lvl w:ilvl="0" w:tplc="BA26FB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85007590">
    <w:abstractNumId w:val="0"/>
  </w:num>
  <w:num w:numId="2" w16cid:durableId="1473401313">
    <w:abstractNumId w:val="3"/>
  </w:num>
  <w:num w:numId="3" w16cid:durableId="18431490">
    <w:abstractNumId w:val="2"/>
  </w:num>
  <w:num w:numId="4" w16cid:durableId="15203877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CxNDEyNzS3NDY3tTBW0lEKTi0uzszPAykwrAUAi8Eu0iwAAAA="/>
  </w:docVars>
  <w:rsids>
    <w:rsidRoot w:val="006267E4"/>
    <w:rsid w:val="00023DAC"/>
    <w:rsid w:val="00142C4F"/>
    <w:rsid w:val="002A430B"/>
    <w:rsid w:val="00331E78"/>
    <w:rsid w:val="003C1E1C"/>
    <w:rsid w:val="00573B14"/>
    <w:rsid w:val="006267E4"/>
    <w:rsid w:val="00753B68"/>
    <w:rsid w:val="00874B8B"/>
    <w:rsid w:val="008C54D5"/>
    <w:rsid w:val="008F24D6"/>
    <w:rsid w:val="00CB10F2"/>
    <w:rsid w:val="00CB4A7A"/>
    <w:rsid w:val="00CF1298"/>
    <w:rsid w:val="00E67628"/>
    <w:rsid w:val="00EF443C"/>
    <w:rsid w:val="00F263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957EDD"/>
  <w15:chartTrackingRefBased/>
  <w15:docId w15:val="{4FD91422-B71D-433A-BBF4-90B4084AB8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24D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263D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263D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31E7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1E78"/>
  </w:style>
  <w:style w:type="paragraph" w:styleId="Footer">
    <w:name w:val="footer"/>
    <w:basedOn w:val="Normal"/>
    <w:link w:val="FooterChar"/>
    <w:uiPriority w:val="99"/>
    <w:unhideWhenUsed/>
    <w:rsid w:val="00331E7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1E78"/>
  </w:style>
  <w:style w:type="character" w:styleId="FollowedHyperlink">
    <w:name w:val="FollowedHyperlink"/>
    <w:basedOn w:val="DefaultParagraphFont"/>
    <w:uiPriority w:val="99"/>
    <w:semiHidden/>
    <w:unhideWhenUsed/>
    <w:rsid w:val="00331E7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cran.r-project.org/" TargetMode="External"/><Relationship Id="rId12" Type="http://schemas.openxmlformats.org/officeDocument/2006/relationships/oleObject" Target="embeddings/oleObject2.bin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oleObject" Target="embeddings/oleObject4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image" Target="media/image4.png"/><Relationship Id="rId10" Type="http://schemas.openxmlformats.org/officeDocument/2006/relationships/hyperlink" Target="https://www.rstudio.com/products/rstudio/download/" TargetMode="External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oleObject" Target="embeddings/oleObject3.bin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3</Pages>
  <Words>328</Words>
  <Characters>197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odem Lewandowski</dc:creator>
  <cp:keywords/>
  <dc:description/>
  <cp:lastModifiedBy>Nikodem Lewandowski</cp:lastModifiedBy>
  <cp:revision>12</cp:revision>
  <dcterms:created xsi:type="dcterms:W3CDTF">2022-05-31T16:42:00Z</dcterms:created>
  <dcterms:modified xsi:type="dcterms:W3CDTF">2022-05-31T18:13:00Z</dcterms:modified>
</cp:coreProperties>
</file>